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sz w:val="34"/>
          <w:szCs w:val="34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4"/>
          <w:szCs w:val="34"/>
          <w:lang w:val="de-DE"/>
        </w:rPr>
        <w:t>Teilnehmerliste: Camp / Freizeitaktivität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Camp / Aktivität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Datum / Zeitraum:</w:t>
      </w:r>
      <w:r>
        <w:rPr>
          <w:lang w:val="de-DE"/>
        </w:rPr>
        <w:t xml:space="preserve"> 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Betreuer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767"/>
        <w:gridCol w:w="3027"/>
        <w:gridCol w:w="901"/>
        <w:gridCol w:w="2070"/>
        <w:gridCol w:w="1980"/>
        <w:gridCol w:w="1237"/>
      </w:tblGrid>
      <w:tr>
        <w:trPr>
          <w:tblHeader w:val="true"/>
        </w:trPr>
        <w:tc>
          <w:tcPr>
            <w:tcW w:w="76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b w:val="false"/>
                <w:bCs w:val="false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302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901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Alter</w:t>
            </w:r>
          </w:p>
        </w:tc>
        <w:tc>
          <w:tcPr>
            <w:tcW w:w="207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otfallkontakt (Name &amp; Telefon)</w:t>
            </w:r>
          </w:p>
        </w:tc>
        <w:tc>
          <w:tcPr>
            <w:tcW w:w="19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Allergien / Wichtige med. Infos</w:t>
            </w:r>
          </w:p>
        </w:tc>
        <w:tc>
          <w:tcPr>
            <w:tcW w:w="123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Check-in / out</w:t>
            </w:r>
          </w:p>
        </w:tc>
      </w:tr>
      <w:tr>
        <w:trPr>
          <w:trHeight w:val="426" w:hRule="atLeast"/>
        </w:trPr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ascii="Cambria" w:hAnsi="Cambria"/>
                <w:color w:val="auto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9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302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0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7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9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237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4445</wp:posOffset>
                </wp:positionH>
                <wp:positionV relativeFrom="paragraph">
                  <wp:posOffset>45593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0.35pt,35.9pt" to="499.25pt,35.9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Camp_Freizeitaktivitaet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Camp_Freizeitaktivitae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Camp_Freizeitaktivitaet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Camp_Freizeitaktivitae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Camp_Freizeitaktivitaet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56</TotalTime>
  <Application>LibreOffice/24.2.7.2$Linux_X86_64 LibreOffice_project/420$Build-2</Application>
  <AppVersion>15.0000</AppVersion>
  <Pages>1</Pages>
  <Words>68</Words>
  <Characters>432</Characters>
  <CharactersWithSpaces>467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3:02:41Z</cp:lastPrinted>
  <dcterms:modified xsi:type="dcterms:W3CDTF">2025-09-23T13:22:20Z</dcterms:modified>
  <cp:revision>3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